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Santiago</w:t>
      </w:r>
      <w:r>
        <w:t xml:space="preserve"> </w:t>
      </w:r>
      <w:r>
        <w:t xml:space="preserve">Chile</w:t>
      </w:r>
    </w:p>
    <w:bookmarkStart w:id="21" w:name="X26d24ed21c736a2366314a2f401d9e659bc62cf"/>
    <w:p>
      <w:pPr>
        <w:pStyle w:val="Heading1"/>
      </w:pPr>
      <w:r>
        <w:t xml:space="preserve">INTERNSHIP APPLICATION LETTER FOR SOCIAL WORK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Organization Name - e.g., Municipal Social Services of Santiago, NGO, or Hospital]</w:t>
      </w:r>
      <w:r>
        <w:br/>
      </w:r>
      <w:r>
        <w:t xml:space="preserve">[Organization Address]</w:t>
      </w:r>
      <w:r>
        <w:br/>
      </w:r>
      <w:r>
        <w:t xml:space="preserve">Santiago de Chile</w:t>
      </w:r>
    </w:p>
    <w:bookmarkStart w:id="20" w:name="Xc5ae5bdeacd9172a4fc2256cdbcffdbc4f359cd"/>
    <w:p>
      <w:pPr>
        <w:pStyle w:val="Heading2"/>
      </w:pPr>
      <w:r>
        <w:t xml:space="preserve">Subject: Application for Social Work Internship – Committed to Transforming Communities in Santiago</w:t>
      </w:r>
    </w:p>
    <w:p>
      <w:pPr>
        <w:pStyle w:val="FirstParagraph"/>
      </w:pPr>
      <w:r>
        <w:t xml:space="preserve">To the Esteemed Hiring Committee,</w:t>
      </w:r>
    </w:p>
    <w:p>
      <w:pPr>
        <w:pStyle w:val="BodyText"/>
      </w:pPr>
      <w:r>
        <w:t xml:space="preserve">It is with profound enthusiasm and deep respect for Chile's evolving social landscape that I submit this Internship Application Letter, expressing my earnest desire to contribute as a Social Worker intern at your esteemed organization in Santiago. Having dedicated my academic journey to understanding the complexities of social justice within Chilean society, I am eager to apply my theoretical knowledge and compassionate approach within the vibrant, challenging, and profoundly human context of Santiago. This city—where ancient traditions meet modern urban challenges—represents the ideal crucible for my professional growth as a committed Social Worker.</w:t>
      </w:r>
    </w:p>
    <w:p>
      <w:pPr>
        <w:pStyle w:val="BodyText"/>
      </w:pPr>
      <w:r>
        <w:t xml:space="preserve">My undergraduate studies in Social Work at the Universidad de Chile immersed me in Chile’s unique socio-cultural fabric. Courses such as "Social Policy and Inequality in Latin America" and "Community Development Models" required not just academic analysis but active engagement with Santiago's realities. I analyzed the impact of the 2019 social uprising on vulnerable populations, studied housing policies affecting communities like La Cisterna, and participated in a fieldwork project documenting barriers faced by migrant families (particularly Venezuelan) navigating Santiago’s public services. This wasn't merely coursework; it was an immersion into the lived experiences that define our city’s social terrain. My academic journey has been fundamentally shaped by Chilean legal frameworks—understanding the implications of Ley 20.903 on vulnerable children, SERNAM protocols for gender-based violence prevention, and INP’s role in mental health access—all critical knowledge I aim to apply directly under your supervision.</w:t>
      </w:r>
    </w:p>
    <w:p>
      <w:pPr>
        <w:pStyle w:val="BodyText"/>
      </w:pPr>
      <w:r>
        <w:t xml:space="preserve">My practical experience aligns precisely with the needs of Santiago’s diverse neighborhoods. During my volunteer work at the Centro de Atención Integral "Casa de la Esperanza" in Recoleta, I supported families experiencing homelessness through crisis intervention, resource navigation, and trauma-informed counseling. I assisted in developing a community-led support network for elderly residents facing isolation—a project later adopted by the local Municipalidad. Similarly, my collaboration with the Instituto de la Mujer (IMU) at their Santiago office involved conducting home visits with women survivors of domestic violence under strict confidentiality protocols, connecting them to legal aid and psychosocial support. These experiences taught me that effective Social Work in Santiago demands cultural humility: recognizing the strength of Mapuche community leaders in Puente Alto, understanding the specific needs of Afro-Chilean populations in La Florida, and approaching every interaction with respect for Chilean family structures (familismo) and communication styles.</w:t>
      </w:r>
    </w:p>
    <w:p>
      <w:pPr>
        <w:pStyle w:val="BodyText"/>
      </w:pPr>
      <w:r>
        <w:t xml:space="preserve">What draws me specifically to your organization—and to Santiago itself—is its unwavering commitment to addressing the city’s most pressing social challenges. I am particularly inspired by your work on youth mental health in underserved barrios like El Bosque, or initiatives supporting refugees through the National Migration Service (SENAFRONT). Santiago is not merely a location for this internship; it is a dynamic laboratory of social change where inequality and resilience coexist daily. The city’s energy—its bustling markets (like Mercado Central), its historic neighborhoods, and its growing network of community-based NGOs—creates an environment where Social Workers can make tangible, human-centered impacts. I am eager to learn from your team how to navigate Santiago’s complex social service ecosystem: coordinating with the Ministry of Social Development (MIDES), engaging with local community councils (Juntas de Vecinos), and understanding the nuances between formal and informal support networks that sustain families across all socioeconomic strata.</w:t>
      </w:r>
    </w:p>
    <w:p>
      <w:pPr>
        <w:pStyle w:val="BodyText"/>
      </w:pPr>
      <w:r>
        <w:t xml:space="preserve">I understand that an internship in Chile requires more than professional skills; it demands adaptability, respect for cultural context, and a deep commitment to ethical practice. I am fully prepared to comply with all Chilean regulations regarding internships (including registration with the Ministry of Labor) and embrace the values central to Chilean Social Work: integrity (integridad), social responsibility (responsabilidad social), and solidarity (solidaridad). My fluency in Spanish, including Santiago's colloquial expressions ("¿Cómo va?" instead of "¿Qué tal?"), ensures I can build trust quickly with clients and colleagues. Furthermore, I possess proficiency in digital tools essential for modern Social Work—case management systems like SISPRO and data analysis software—which will allow me to contribute immediately while learning Chile’s specific administrative protocols.</w:t>
      </w:r>
    </w:p>
    <w:p>
      <w:pPr>
        <w:pStyle w:val="BodyText"/>
      </w:pPr>
      <w:r>
        <w:t xml:space="preserve">My aspiration as a future Social Worker is not limited to personal growth; it is rooted in contributing meaningfully to Santiago's journey toward greater equity. I have observed how organizations like yours, operating at the intersection of policy and community action, are instrumental in creating pathways for marginalized populations—from Mapuche youth accessing education to single mothers securing stable housing. This internship represents a pivotal step where academic learning converges with real-world impact, directly serving Santiago’s communities that need compassionate and skilled support most.</w:t>
      </w:r>
    </w:p>
    <w:p>
      <w:pPr>
        <w:pStyle w:val="BodyText"/>
      </w:pPr>
      <w:r>
        <w:t xml:space="preserve">Thank you for considering this Internship Application Letter. I am deeply honored by the opportunity to apply my skills and dedication to your mission in Santiago. I have attached my resume, academic transcripts, and references for your review. I welcome the chance to discuss how my proactive approach, cultural sensitivity, and passion for social justice can support your team’s vital work within Chile’s capital city. My availability is flexible, including weekends when needed by the community schedule.</w:t>
      </w:r>
    </w:p>
    <w:p>
      <w:pPr>
        <w:pStyle w:val="BodyText"/>
      </w:pPr>
      <w:r>
        <w:t xml:space="preserve">With profound respect and anticipation,</w:t>
      </w:r>
    </w:p>
    <w:p>
      <w:pPr>
        <w:pStyle w:val="BodyText"/>
      </w:pPr>
      <w:r>
        <w:t xml:space="preserve">[Your Full Name]</w:t>
      </w:r>
    </w:p>
    <w:p>
      <w:r>
        <w:pict>
          <v:rect style="width:0;height:1.5pt" o:hralign="center" o:hrstd="t" o:hr="t"/>
        </w:pict>
      </w:r>
    </w:p>
    <w:p>
      <w:pPr>
        <w:pStyle w:val="FirstParagraph"/>
      </w:pPr>
      <w:r>
        <w:t xml:space="preserve">*This Internship Application Letter reflects a deep understanding of Chilean social work context, Santiago's unique urban challenges, and the critical role of culturally responsive practice within Chile Santiago's evolving communities. Word Count: 82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cial Worker, Santiago Chile</dc:title>
  <dc:creator/>
  <dc:language>en</dc:language>
  <cp:keywords/>
  <dcterms:created xsi:type="dcterms:W3CDTF">2026-07-20T19:33:18Z</dcterms:created>
  <dcterms:modified xsi:type="dcterms:W3CDTF">2026-07-20T19:33:18Z</dcterms:modified>
</cp:coreProperties>
</file>

<file path=docProps/custom.xml><?xml version="1.0" encoding="utf-8"?>
<Properties xmlns="http://schemas.openxmlformats.org/officeDocument/2006/custom-properties" xmlns:vt="http://schemas.openxmlformats.org/officeDocument/2006/docPropsVTypes"/>
</file>